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32DD2" w14:textId="77777777" w:rsidR="0022715C" w:rsidRDefault="0022715C" w:rsidP="0022715C">
      <w:pPr>
        <w:jc w:val="center"/>
        <w:rPr>
          <w:rtl/>
        </w:rPr>
      </w:pPr>
      <w:r>
        <w:rPr>
          <w:rFonts w:hint="cs"/>
          <w:noProof/>
          <w:rtl/>
          <w:lang w:val="ar-SA"/>
        </w:rPr>
        <w:drawing>
          <wp:inline distT="0" distB="0" distL="0" distR="0" wp14:anchorId="631780F5" wp14:editId="16DCA429">
            <wp:extent cx="4679668" cy="1619885"/>
            <wp:effectExtent l="0" t="0" r="0" b="5715"/>
            <wp:docPr id="1967527667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27667" name="Resim 1967527667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706" cy="162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1BBC3" w14:textId="77777777" w:rsidR="0022715C" w:rsidRDefault="0022715C" w:rsidP="0022715C">
      <w:pPr>
        <w:rPr>
          <w:rtl/>
        </w:rPr>
      </w:pPr>
    </w:p>
    <w:p w14:paraId="74AD05F2" w14:textId="77777777" w:rsidR="0022715C" w:rsidRDefault="0022715C" w:rsidP="0022715C">
      <w:pPr>
        <w:jc w:val="center"/>
        <w:rPr>
          <w:rtl/>
        </w:rPr>
      </w:pPr>
      <w:r>
        <w:rPr>
          <w:rFonts w:hint="cs"/>
          <w:noProof/>
          <w:rtl/>
          <w:lang w:val="ar-SA"/>
        </w:rPr>
        <w:drawing>
          <wp:inline distT="0" distB="0" distL="0" distR="0" wp14:anchorId="0389C635" wp14:editId="57858D7C">
            <wp:extent cx="4670468" cy="2061147"/>
            <wp:effectExtent l="0" t="0" r="3175" b="0"/>
            <wp:docPr id="611031369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031369" name="Resim 61103136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4433" cy="2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A1A83" w14:textId="77777777" w:rsidR="0022715C" w:rsidRDefault="0022715C" w:rsidP="0022715C">
      <w:pPr>
        <w:rPr>
          <w:rtl/>
        </w:rPr>
      </w:pPr>
    </w:p>
    <w:p w14:paraId="6067E855" w14:textId="4AB89D49" w:rsidR="0022715C" w:rsidRDefault="00562C0D" w:rsidP="0022715C">
      <w:pPr>
        <w:jc w:val="center"/>
        <w:rPr>
          <w:rtl/>
        </w:rPr>
      </w:pPr>
      <w:r>
        <w:rPr>
          <w:rFonts w:hint="cs"/>
          <w:noProof/>
          <w:lang w:val="ar-SA"/>
        </w:rPr>
        <w:drawing>
          <wp:inline distT="0" distB="0" distL="0" distR="0" wp14:anchorId="508A685F" wp14:editId="56C41DC2">
            <wp:extent cx="4421191" cy="2276475"/>
            <wp:effectExtent l="0" t="0" r="0" b="0"/>
            <wp:docPr id="194442904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979" cy="228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8EF6E" w14:textId="77777777" w:rsidR="0022715C" w:rsidRDefault="0022715C" w:rsidP="0022715C">
      <w:pPr>
        <w:rPr>
          <w:rtl/>
        </w:rPr>
      </w:pPr>
    </w:p>
    <w:p w14:paraId="42160DAD" w14:textId="77777777" w:rsidR="0022715C" w:rsidRDefault="0022715C" w:rsidP="0022715C">
      <w:pPr>
        <w:jc w:val="center"/>
        <w:rPr>
          <w:rtl/>
        </w:rPr>
      </w:pPr>
      <w:r>
        <w:rPr>
          <w:rFonts w:hint="cs"/>
          <w:noProof/>
          <w:rtl/>
          <w:lang w:val="ar-SA"/>
        </w:rPr>
        <w:drawing>
          <wp:inline distT="0" distB="0" distL="0" distR="0" wp14:anchorId="33AE430F" wp14:editId="05B1F3A5">
            <wp:extent cx="4684395" cy="2136098"/>
            <wp:effectExtent l="0" t="0" r="1905" b="0"/>
            <wp:docPr id="1603951779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51779" name="Resim 160395177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682" cy="219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71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1MTczsbAwNLS0NLFQ0lEKTi0uzszPAykwrAUAsg1DfSwAAAA="/>
  </w:docVars>
  <w:rsids>
    <w:rsidRoot w:val="0022715C"/>
    <w:rsid w:val="00172301"/>
    <w:rsid w:val="0022715C"/>
    <w:rsid w:val="003F2731"/>
    <w:rsid w:val="00562C0D"/>
    <w:rsid w:val="00592617"/>
    <w:rsid w:val="00930AFE"/>
    <w:rsid w:val="00B56493"/>
    <w:rsid w:val="00C9158C"/>
    <w:rsid w:val="00E00A70"/>
    <w:rsid w:val="00E15BB8"/>
    <w:rsid w:val="00E759C9"/>
    <w:rsid w:val="00F4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5FE2F"/>
  <w15:chartTrackingRefBased/>
  <w15:docId w15:val="{46128D44-02EB-D649-AC50-CA01F5C20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930AFE"/>
    <w:pPr>
      <w:keepNext/>
      <w:keepLines/>
      <w:spacing w:before="120" w:after="120" w:line="360" w:lineRule="auto"/>
      <w:outlineLvl w:val="0"/>
    </w:pPr>
    <w:rPr>
      <w:rFonts w:eastAsiaTheme="majorEastAsia" w:cstheme="majorBidi"/>
      <w:b/>
      <w:sz w:val="28"/>
      <w:szCs w:val="36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930AFE"/>
    <w:pPr>
      <w:keepNext/>
      <w:keepLines/>
      <w:spacing w:before="40"/>
      <w:jc w:val="both"/>
      <w:outlineLvl w:val="1"/>
    </w:pPr>
    <w:rPr>
      <w:rFonts w:asciiTheme="majorBidi" w:eastAsiaTheme="majorEastAsia" w:hAnsiTheme="majorBidi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30AFE"/>
    <w:rPr>
      <w:rFonts w:eastAsiaTheme="majorEastAsia" w:cstheme="majorBidi"/>
      <w:b/>
      <w:sz w:val="28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rsid w:val="00930AFE"/>
    <w:rPr>
      <w:rFonts w:asciiTheme="majorBidi" w:eastAsiaTheme="majorEastAsia" w:hAnsiTheme="majorBidi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dır karadağ</dc:creator>
  <cp:keywords/>
  <dc:description/>
  <cp:lastModifiedBy>Onur Kabil</cp:lastModifiedBy>
  <cp:revision>2</cp:revision>
  <cp:lastPrinted>2026-01-22T09:27:00Z</cp:lastPrinted>
  <dcterms:created xsi:type="dcterms:W3CDTF">2026-01-22T10:31:00Z</dcterms:created>
  <dcterms:modified xsi:type="dcterms:W3CDTF">2026-01-2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6-01-22T09:27:4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9bb3e44-deea-4987-90b1-b33842d4e015</vt:lpwstr>
  </property>
  <property fmtid="{D5CDD505-2E9C-101B-9397-08002B2CF9AE}" pid="7" name="MSIP_Label_defa4170-0d19-0005-0004-bc88714345d2_ActionId">
    <vt:lpwstr>d855494e-5fb7-4efc-b8ad-78bd605b434e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